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sidRPr="008E2D60">
        <w:rPr>
          <w:rFonts w:ascii="宋体" w:hAnsi="宋体"/>
          <w:color w:val="000000"/>
          <w:szCs w:val="21"/>
          <w:vertAlign w:val="superscript"/>
        </w:rPr>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w:instrText>
      </w:r>
      <w:r w:rsidR="00EA48FC">
        <w:rPr>
          <w:rFonts w:ascii="宋体" w:hAnsi="宋体"/>
          <w:color w:val="000000"/>
          <w:szCs w:val="21"/>
        </w:rPr>
      </w:r>
      <w:r w:rsidR="00EA48FC">
        <w:rPr>
          <w:rFonts w:ascii="宋体" w:hAnsi="宋体"/>
          <w:color w:val="000000"/>
          <w:szCs w:val="21"/>
        </w:rPr>
        <w:instrText xml:space="preserve"> \* MERGEFORMAT </w:instrText>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hint="eastAsia"/>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m:t>
                  </m:r>
                  <m:r>
                    <w:rPr>
                      <w:rFonts w:ascii="Cambria Math" w:hAnsi="Cambria Math"/>
                      <w:color w:val="000000"/>
                      <w:szCs w:val="21"/>
                    </w:rPr>
                    <m:t>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m:t>
                  </m:r>
                  <m:r>
                    <w:rPr>
                      <w:rFonts w:ascii="Cambria Math" w:hAnsi="Cambria Math"/>
                      <w:color w:val="000000"/>
                      <w:szCs w:val="21"/>
                    </w:rPr>
                    <m:t xml:space="preserve">180      </m:t>
                  </m:r>
                  <m:r>
                    <w:rPr>
                      <w:rFonts w:ascii="Cambria Math" w:hAnsi="Cambria Math"/>
                      <w:color w:val="000000"/>
                      <w:szCs w:val="21"/>
                    </w:rPr>
                    <m:t>,</m:t>
                  </m:r>
                  <m:r>
                    <w:rPr>
                      <w:rFonts w:ascii="Cambria Math" w:hAnsi="Cambria Math"/>
                      <w:color w:val="000000"/>
                      <w:szCs w:val="21"/>
                    </w:rPr>
                    <m:t>if   b</m:t>
                  </m:r>
                  <m:r>
                    <w:rPr>
                      <w:rFonts w:ascii="Cambria Math" w:hAnsi="Cambria Math"/>
                      <w:color w:val="000000"/>
                      <w:szCs w:val="21"/>
                    </w:rPr>
                    <m:t>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m:t>
                  </m:r>
                  <m:r>
                    <w:rPr>
                      <w:rFonts w:ascii="Cambria Math" w:hAnsi="Cambria Math"/>
                      <w:color w:val="000000"/>
                      <w:szCs w:val="21"/>
                    </w:rPr>
                    <m:t>180</m:t>
                  </m:r>
                </m:e>
              </m:eqArr>
            </m:e>
          </m:d>
        </m:oMath>
      </m:oMathPara>
    </w:p>
    <w:p w:rsidR="0001230E" w:rsidRDefault="004A3F7A" w:rsidP="00CD032F">
      <w:pPr>
        <w:ind w:firstLineChars="196" w:firstLine="412"/>
        <w:rPr>
          <w:rFonts w:ascii="宋体" w:hAnsi="宋体" w:hint="eastAsia"/>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hint="eastAsia"/>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w:t>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t>]</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4F01DE" w:rsidRDefault="004C6BC3" w:rsidP="00DD6A9A">
      <w:pPr>
        <w:ind w:firstLineChars="196" w:firstLine="412"/>
        <w:rPr>
          <w:rFonts w:ascii="宋体" w:hAnsi="宋体"/>
          <w:color w:val="000000"/>
          <w:szCs w:val="21"/>
        </w:rPr>
      </w:pPr>
      <m:oMathPara>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w:instrText>
      </w:r>
      <w:r w:rsidR="00B05862">
        <w:instrText xml:space="preserve">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B05862"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w:t>
      </w:r>
      <w:r>
        <w:rPr>
          <w:rFonts w:ascii="宋体" w:hAnsi="宋体" w:hint="eastAsia"/>
          <w:color w:val="000000"/>
          <w:szCs w:val="21"/>
        </w:rPr>
        <w:t>分箱的总量，</w:t>
      </w:r>
      <w:proofErr w:type="spellStart"/>
      <w:r w:rsidRPr="00B50D28">
        <w:rPr>
          <w:rFonts w:ascii="宋体" w:hAnsi="宋体" w:hint="eastAsia"/>
          <w:i/>
          <w:color w:val="000000"/>
          <w:szCs w:val="21"/>
        </w:rPr>
        <w:t>i</w:t>
      </w:r>
      <w:proofErr w:type="spellEnd"/>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w:t>
      </w:r>
      <w:r>
        <w:rPr>
          <w:rFonts w:ascii="宋体" w:hAnsi="宋体" w:hint="eastAsia"/>
          <w:color w:val="000000"/>
          <w:szCs w:val="21"/>
        </w:rPr>
        <w:t>落入第</w:t>
      </w:r>
      <w:proofErr w:type="spellStart"/>
      <w:r w:rsidRPr="00B50D28">
        <w:rPr>
          <w:rFonts w:ascii="宋体" w:hAnsi="宋体" w:hint="eastAsia"/>
          <w:i/>
          <w:color w:val="000000"/>
          <w:szCs w:val="21"/>
        </w:rPr>
        <w:t>i</w:t>
      </w:r>
      <w:proofErr w:type="spellEnd"/>
      <w:r>
        <w:rPr>
          <w:rFonts w:ascii="宋体" w:hAnsi="宋体" w:hint="eastAsia"/>
          <w:color w:val="000000"/>
          <w:szCs w:val="21"/>
        </w:rPr>
        <w:t>箱的方位角的比例。</w:t>
      </w:r>
      <w:r w:rsidR="00B11F35">
        <w:rPr>
          <w:rFonts w:ascii="宋体" w:hAnsi="宋体" w:hint="eastAsia"/>
          <w:color w:val="000000"/>
          <w:szCs w:val="21"/>
        </w:rPr>
        <w:t>方位熵的单位是纳特（</w:t>
      </w:r>
      <w:proofErr w:type="spellStart"/>
      <w:r w:rsidR="00B11F35">
        <w:rPr>
          <w:rFonts w:ascii="宋体" w:hAnsi="宋体" w:hint="eastAsia"/>
          <w:color w:val="000000"/>
          <w:szCs w:val="21"/>
        </w:rPr>
        <w:t>nats</w:t>
      </w:r>
      <w:proofErr w:type="spellEnd"/>
      <w:r w:rsidR="00B11F35">
        <w:rPr>
          <w:rFonts w:ascii="宋体" w:hAnsi="宋体" w:hint="eastAsia"/>
          <w:color w:val="000000"/>
          <w:szCs w:val="21"/>
        </w:rPr>
        <w:t>）。</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 xml:space="preserve">3.584 </w:t>
      </w:r>
      <w:proofErr w:type="spellStart"/>
      <w:r w:rsidRPr="00B11F35">
        <w:rPr>
          <w:color w:val="000000"/>
          <w:szCs w:val="21"/>
        </w:rPr>
        <w:t>nats</w:t>
      </w:r>
      <w:proofErr w:type="spellEnd"/>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w:t>
      </w:r>
      <w:proofErr w:type="spellStart"/>
      <w:r w:rsidR="00CF107E" w:rsidRPr="00B11F35">
        <w:rPr>
          <w:color w:val="000000"/>
          <w:szCs w:val="21"/>
        </w:rPr>
        <w:t>nats</w:t>
      </w:r>
      <w:proofErr w:type="spellEnd"/>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w:t>
      </w:r>
      <w:proofErr w:type="spellStart"/>
      <w:r w:rsidR="003F0BCD" w:rsidRPr="00B11F35">
        <w:rPr>
          <w:color w:val="000000"/>
          <w:szCs w:val="21"/>
        </w:rPr>
        <w:t>nats</w:t>
      </w:r>
      <w:proofErr w:type="spellEnd"/>
      <w:r w:rsidR="003F0BCD">
        <w:rPr>
          <w:rFonts w:hint="eastAsia"/>
          <w:color w:val="000000"/>
          <w:szCs w:val="21"/>
        </w:rPr>
        <w:t>。</w:t>
      </w:r>
    </w:p>
    <w:p w:rsidR="003F0BCD" w:rsidRDefault="003F0BCD" w:rsidP="004C6BC3">
      <w:pPr>
        <w:ind w:firstLine="420"/>
      </w:pPr>
      <w:bookmarkStart w:id="2" w:name="_GoBack"/>
      <w:bookmarkEnd w:id="2"/>
    </w:p>
    <w:p w:rsidR="003F0BCD" w:rsidRDefault="003F0BCD" w:rsidP="004C6BC3">
      <w:pPr>
        <w:ind w:firstLine="420"/>
        <w:rPr>
          <w:rFonts w:hint="eastAsia"/>
        </w:rPr>
      </w:pPr>
    </w:p>
    <w:p w:rsidR="003F0BCD" w:rsidRDefault="003F0BCD" w:rsidP="003F0BCD">
      <w:pPr>
        <w:pStyle w:val="afa"/>
      </w:pPr>
      <w:r>
        <w:rPr>
          <w:rFonts w:hint="eastAsia"/>
        </w:rPr>
        <w:t>图</w:t>
      </w:r>
      <w:r>
        <w:t>2</w:t>
      </w:r>
      <w:r w:rsidRPr="005C7359">
        <w:rPr>
          <w:rFonts w:hint="eastAsia"/>
        </w:rPr>
        <w:t xml:space="preserve"> </w:t>
      </w:r>
      <w:r>
        <w:rPr>
          <w:rFonts w:hint="eastAsia"/>
        </w:rPr>
        <w:t>几种典型</w:t>
      </w:r>
      <w:r>
        <w:rPr>
          <w:rFonts w:hint="eastAsia"/>
        </w:rPr>
        <w:t>路网</w:t>
      </w:r>
      <w:r>
        <w:rPr>
          <w:rFonts w:hint="eastAsia"/>
        </w:rPr>
        <w:t>的方位熵</w:t>
      </w:r>
    </w:p>
    <w:p w:rsidR="003F0BCD" w:rsidRPr="00222F6C" w:rsidRDefault="003F0BCD" w:rsidP="004C6BC3">
      <w:pPr>
        <w:ind w:firstLine="420"/>
        <w:rPr>
          <w:rFonts w:hint="eastAsia"/>
        </w:rPr>
      </w:pPr>
    </w:p>
    <w:p w:rsidR="004C6BC3" w:rsidRPr="004C6BC3" w:rsidRDefault="004C6BC3" w:rsidP="004C6BC3">
      <w:pPr>
        <w:pStyle w:val="1"/>
      </w:pPr>
      <w:r w:rsidRPr="004C6BC3">
        <w:rPr>
          <w:rFonts w:hint="eastAsia"/>
        </w:rPr>
        <w:t>算法</w:t>
      </w:r>
    </w:p>
    <w:p w:rsidR="004C6BC3" w:rsidRDefault="004C6BC3" w:rsidP="00C631A8">
      <w:pPr>
        <w:ind w:firstLine="422"/>
        <w:rPr>
          <w:rFonts w:ascii="宋体" w:hAnsi="宋体"/>
          <w:b/>
          <w:color w:val="0000CC"/>
          <w:szCs w:val="18"/>
        </w:rPr>
      </w:pPr>
    </w:p>
    <w:p w:rsidR="004C6BC3" w:rsidRDefault="004C6BC3" w:rsidP="004C6BC3">
      <w:pPr>
        <w:pStyle w:val="1"/>
      </w:pPr>
      <w:r>
        <w:rPr>
          <w:rFonts w:hint="eastAsia"/>
        </w:rPr>
        <w:t>数据</w:t>
      </w:r>
    </w:p>
    <w:p w:rsidR="004C6BC3" w:rsidRDefault="004C6BC3" w:rsidP="00C631A8">
      <w:pPr>
        <w:ind w:firstLine="422"/>
        <w:rPr>
          <w:rFonts w:ascii="宋体" w:hAnsi="宋体"/>
          <w:b/>
          <w:color w:val="0000CC"/>
          <w:szCs w:val="18"/>
        </w:rPr>
      </w:pPr>
    </w:p>
    <w:p w:rsidR="004C6BC3" w:rsidRDefault="004C6BC3" w:rsidP="00C631A8">
      <w:pPr>
        <w:ind w:firstLine="422"/>
        <w:rPr>
          <w:rFonts w:ascii="宋体" w:hAnsi="宋体"/>
          <w:b/>
          <w:color w:val="0000CC"/>
          <w:szCs w:val="18"/>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lastRenderedPageBreak/>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proofErr w:type="spellStart"/>
      <w:r w:rsidRPr="00222F6C">
        <w:rPr>
          <w:rFonts w:ascii="宋体" w:hAnsi="宋体"/>
          <w:color w:val="FF0000"/>
          <w:szCs w:val="18"/>
        </w:rPr>
        <w:t>MPa</w:t>
      </w:r>
      <w:proofErr w:type="spellEnd"/>
      <w:r w:rsidRPr="00222F6C">
        <w:rPr>
          <w:rFonts w:ascii="宋体" w:hAnsi="宋体"/>
          <w:color w:val="FF0000"/>
          <w:szCs w:val="18"/>
        </w:rPr>
        <w:t>”</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lastRenderedPageBreak/>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3"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3"/>
    </w:p>
    <w:p w:rsidR="00BC515E" w:rsidRPr="00F941C8" w:rsidRDefault="00BC515E" w:rsidP="00761E7C">
      <w:pPr>
        <w:pStyle w:val="a"/>
      </w:pPr>
      <w:bookmarkStart w:id="4"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4"/>
    </w:p>
    <w:p w:rsidR="00D72D7D" w:rsidRPr="00005279" w:rsidRDefault="0001230E" w:rsidP="00761E7C">
      <w:pPr>
        <w:pStyle w:val="a"/>
        <w:rPr>
          <w:color w:val="auto"/>
        </w:rPr>
      </w:pPr>
      <w:bookmarkStart w:id="5"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5"/>
      <w:r>
        <w:rPr>
          <w:color w:val="auto"/>
        </w:rPr>
        <w:t>.</w:t>
      </w:r>
    </w:p>
    <w:p w:rsidR="00412C46" w:rsidRDefault="00412C46" w:rsidP="00412C46">
      <w:pPr>
        <w:pStyle w:val="a"/>
      </w:pPr>
      <w:bookmarkStart w:id="6"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6"/>
    </w:p>
    <w:p w:rsidR="00412C46" w:rsidRDefault="002679D6" w:rsidP="00761E7C">
      <w:pPr>
        <w:pStyle w:val="a"/>
      </w:pPr>
      <w:bookmarkStart w:id="7"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7"/>
    </w:p>
    <w:p w:rsidR="00B05862" w:rsidRPr="00F941C8" w:rsidRDefault="00B05862" w:rsidP="00761E7C">
      <w:pPr>
        <w:pStyle w:val="a"/>
      </w:pPr>
      <w:bookmarkStart w:id="8" w:name="_Ref15677370"/>
      <w:r w:rsidRPr="00B05862">
        <w:t xml:space="preserve">Boeing </w:t>
      </w:r>
      <w:proofErr w:type="gramStart"/>
      <w:r w:rsidRPr="00B05862">
        <w:t>G .</w:t>
      </w:r>
      <w:proofErr w:type="gramEnd"/>
      <w:r w:rsidRPr="00B05862">
        <w:t xml:space="preserve"> Urban Spatial Order: Street Network Orientation, Configuration, and Entropy[J]. Social Science Electronic Publishing, 2018.</w:t>
      </w:r>
      <w:bookmarkEnd w:id="8"/>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lastRenderedPageBreak/>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0"/>
          <w:headerReference w:type="default" r:id="rId11"/>
          <w:footerReference w:type="even" r:id="rId12"/>
          <w:footerReference w:type="default" r:id="rId13"/>
          <w:headerReference w:type="first" r:id="rId14"/>
          <w:footerReference w:type="first" r:id="rId15"/>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lastRenderedPageBreak/>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proofErr w:type="spellStart"/>
      <w:r w:rsidRPr="00447652">
        <w:rPr>
          <w:rFonts w:ascii="宋体" w:hAnsi="宋体"/>
          <w:color w:val="FF0000"/>
          <w:szCs w:val="18"/>
        </w:rPr>
        <w:lastRenderedPageBreak/>
        <w:t>hr</w:t>
      </w:r>
      <w:proofErr w:type="spellEnd"/>
      <w:r w:rsidRPr="00447652">
        <w:rPr>
          <w:rFonts w:ascii="宋体" w:hAnsi="宋体"/>
          <w:color w:val="FF0000"/>
          <w:szCs w:val="18"/>
        </w:rPr>
        <w:t xml:space="preserve">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3803" w:rsidRDefault="00213803">
      <w:pPr>
        <w:ind w:firstLine="420"/>
      </w:pPr>
      <w:r>
        <w:separator/>
      </w:r>
    </w:p>
  </w:endnote>
  <w:endnote w:type="continuationSeparator" w:id="0">
    <w:p w:rsidR="00213803" w:rsidRDefault="00213803">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楷体_GB2312">
    <w:altName w:val="微软雅黑"/>
    <w:panose1 w:val="020B0604020202020204"/>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3803" w:rsidRDefault="00213803">
      <w:pPr>
        <w:ind w:firstLine="420"/>
      </w:pPr>
      <w:r>
        <w:separator/>
      </w:r>
    </w:p>
  </w:footnote>
  <w:footnote w:type="continuationSeparator" w:id="0">
    <w:p w:rsidR="00213803" w:rsidRDefault="00213803">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rQUAjFWPBy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5BEF"/>
    <w:rsid w:val="00125D93"/>
    <w:rsid w:val="0012731E"/>
    <w:rsid w:val="001322A0"/>
    <w:rsid w:val="00137CFA"/>
    <w:rsid w:val="001402A4"/>
    <w:rsid w:val="00140659"/>
    <w:rsid w:val="00141411"/>
    <w:rsid w:val="001455E3"/>
    <w:rsid w:val="00146C81"/>
    <w:rsid w:val="00151C69"/>
    <w:rsid w:val="00151F46"/>
    <w:rsid w:val="001648E6"/>
    <w:rsid w:val="001710D9"/>
    <w:rsid w:val="00171BC6"/>
    <w:rsid w:val="001729DB"/>
    <w:rsid w:val="001769C7"/>
    <w:rsid w:val="001808E8"/>
    <w:rsid w:val="001932BC"/>
    <w:rsid w:val="0019681B"/>
    <w:rsid w:val="001A5135"/>
    <w:rsid w:val="001A559E"/>
    <w:rsid w:val="001A7663"/>
    <w:rsid w:val="001B0877"/>
    <w:rsid w:val="001B2480"/>
    <w:rsid w:val="001C113B"/>
    <w:rsid w:val="001D3B1F"/>
    <w:rsid w:val="001D7C12"/>
    <w:rsid w:val="001E62F3"/>
    <w:rsid w:val="001F2657"/>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36F31"/>
    <w:rsid w:val="003407FC"/>
    <w:rsid w:val="00344C9D"/>
    <w:rsid w:val="003542F4"/>
    <w:rsid w:val="00366ACD"/>
    <w:rsid w:val="00367A67"/>
    <w:rsid w:val="00376346"/>
    <w:rsid w:val="00383E6B"/>
    <w:rsid w:val="003955BC"/>
    <w:rsid w:val="003A7698"/>
    <w:rsid w:val="003B5F03"/>
    <w:rsid w:val="003B648B"/>
    <w:rsid w:val="003B7EA5"/>
    <w:rsid w:val="003C0139"/>
    <w:rsid w:val="003C1097"/>
    <w:rsid w:val="003C7D07"/>
    <w:rsid w:val="003E4445"/>
    <w:rsid w:val="003E4B05"/>
    <w:rsid w:val="003E4DC5"/>
    <w:rsid w:val="003E57FB"/>
    <w:rsid w:val="003F0BCD"/>
    <w:rsid w:val="003F6D8E"/>
    <w:rsid w:val="00411AE4"/>
    <w:rsid w:val="00412C46"/>
    <w:rsid w:val="00415FFB"/>
    <w:rsid w:val="00417575"/>
    <w:rsid w:val="004227FF"/>
    <w:rsid w:val="00423E43"/>
    <w:rsid w:val="004241E4"/>
    <w:rsid w:val="004255D7"/>
    <w:rsid w:val="00426E31"/>
    <w:rsid w:val="004372F4"/>
    <w:rsid w:val="00440574"/>
    <w:rsid w:val="0044237A"/>
    <w:rsid w:val="004434BD"/>
    <w:rsid w:val="00447652"/>
    <w:rsid w:val="00451508"/>
    <w:rsid w:val="00457343"/>
    <w:rsid w:val="00461F77"/>
    <w:rsid w:val="00462A30"/>
    <w:rsid w:val="004647EA"/>
    <w:rsid w:val="004659CD"/>
    <w:rsid w:val="00467AA5"/>
    <w:rsid w:val="00477A6D"/>
    <w:rsid w:val="00481331"/>
    <w:rsid w:val="00482413"/>
    <w:rsid w:val="004867D9"/>
    <w:rsid w:val="00487D8E"/>
    <w:rsid w:val="00490953"/>
    <w:rsid w:val="00497F39"/>
    <w:rsid w:val="004A1B28"/>
    <w:rsid w:val="004A3F7A"/>
    <w:rsid w:val="004A4535"/>
    <w:rsid w:val="004C0E4E"/>
    <w:rsid w:val="004C6BC3"/>
    <w:rsid w:val="004C74C7"/>
    <w:rsid w:val="004D7E68"/>
    <w:rsid w:val="004D7F23"/>
    <w:rsid w:val="004E32B1"/>
    <w:rsid w:val="004E50CF"/>
    <w:rsid w:val="004E70CF"/>
    <w:rsid w:val="004F01DE"/>
    <w:rsid w:val="004F76C4"/>
    <w:rsid w:val="00503A4C"/>
    <w:rsid w:val="00505760"/>
    <w:rsid w:val="00512A7F"/>
    <w:rsid w:val="00517211"/>
    <w:rsid w:val="00520778"/>
    <w:rsid w:val="00520ED3"/>
    <w:rsid w:val="00522E5A"/>
    <w:rsid w:val="005320F5"/>
    <w:rsid w:val="00540BF0"/>
    <w:rsid w:val="00546689"/>
    <w:rsid w:val="00550116"/>
    <w:rsid w:val="005501CC"/>
    <w:rsid w:val="005544D7"/>
    <w:rsid w:val="005601EE"/>
    <w:rsid w:val="005620DA"/>
    <w:rsid w:val="00564F02"/>
    <w:rsid w:val="00596C88"/>
    <w:rsid w:val="005A1A2A"/>
    <w:rsid w:val="005A29EC"/>
    <w:rsid w:val="005B011E"/>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36CDF"/>
    <w:rsid w:val="006438FF"/>
    <w:rsid w:val="00645113"/>
    <w:rsid w:val="00646012"/>
    <w:rsid w:val="006520BE"/>
    <w:rsid w:val="00656D37"/>
    <w:rsid w:val="0065745D"/>
    <w:rsid w:val="00662F49"/>
    <w:rsid w:val="00673576"/>
    <w:rsid w:val="006863C0"/>
    <w:rsid w:val="00693424"/>
    <w:rsid w:val="00693F0D"/>
    <w:rsid w:val="006B066D"/>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7F35"/>
    <w:rsid w:val="0082582F"/>
    <w:rsid w:val="00827271"/>
    <w:rsid w:val="00827E82"/>
    <w:rsid w:val="008376A7"/>
    <w:rsid w:val="008526C0"/>
    <w:rsid w:val="00857414"/>
    <w:rsid w:val="00861432"/>
    <w:rsid w:val="0086782C"/>
    <w:rsid w:val="00871470"/>
    <w:rsid w:val="00872D69"/>
    <w:rsid w:val="00883909"/>
    <w:rsid w:val="008863C8"/>
    <w:rsid w:val="00895D9A"/>
    <w:rsid w:val="008A09A8"/>
    <w:rsid w:val="008A122F"/>
    <w:rsid w:val="008A48E6"/>
    <w:rsid w:val="008A7A5E"/>
    <w:rsid w:val="008A7B0A"/>
    <w:rsid w:val="008B30D3"/>
    <w:rsid w:val="008C499E"/>
    <w:rsid w:val="008C5249"/>
    <w:rsid w:val="008D371F"/>
    <w:rsid w:val="008E2D60"/>
    <w:rsid w:val="008E32D6"/>
    <w:rsid w:val="008E67B7"/>
    <w:rsid w:val="008E7F02"/>
    <w:rsid w:val="008F3304"/>
    <w:rsid w:val="00900354"/>
    <w:rsid w:val="0090173B"/>
    <w:rsid w:val="00902641"/>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2B05"/>
    <w:rsid w:val="009F48F9"/>
    <w:rsid w:val="009F4A0B"/>
    <w:rsid w:val="00A03061"/>
    <w:rsid w:val="00A14B29"/>
    <w:rsid w:val="00A16A56"/>
    <w:rsid w:val="00A202EC"/>
    <w:rsid w:val="00A30011"/>
    <w:rsid w:val="00A310FB"/>
    <w:rsid w:val="00A34DB4"/>
    <w:rsid w:val="00A44F40"/>
    <w:rsid w:val="00A45A5A"/>
    <w:rsid w:val="00A51A73"/>
    <w:rsid w:val="00A54ADA"/>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37789"/>
    <w:rsid w:val="00B41B8E"/>
    <w:rsid w:val="00B41F12"/>
    <w:rsid w:val="00B44047"/>
    <w:rsid w:val="00B50D28"/>
    <w:rsid w:val="00B54525"/>
    <w:rsid w:val="00B57473"/>
    <w:rsid w:val="00B6682A"/>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0346"/>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107E"/>
    <w:rsid w:val="00CF30C5"/>
    <w:rsid w:val="00CF6EB9"/>
    <w:rsid w:val="00CF6FFC"/>
    <w:rsid w:val="00CF79EA"/>
    <w:rsid w:val="00D02567"/>
    <w:rsid w:val="00D04980"/>
    <w:rsid w:val="00D07B85"/>
    <w:rsid w:val="00D127FE"/>
    <w:rsid w:val="00D1328E"/>
    <w:rsid w:val="00D14B5E"/>
    <w:rsid w:val="00D201CE"/>
    <w:rsid w:val="00D310B8"/>
    <w:rsid w:val="00D32803"/>
    <w:rsid w:val="00D341B3"/>
    <w:rsid w:val="00D37014"/>
    <w:rsid w:val="00D40636"/>
    <w:rsid w:val="00D42935"/>
    <w:rsid w:val="00D51550"/>
    <w:rsid w:val="00D557C9"/>
    <w:rsid w:val="00D62CA6"/>
    <w:rsid w:val="00D64FEE"/>
    <w:rsid w:val="00D72D7D"/>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A48FC"/>
    <w:rsid w:val="00EA63E1"/>
    <w:rsid w:val="00EB3BEF"/>
    <w:rsid w:val="00EB79A3"/>
    <w:rsid w:val="00EC0AC9"/>
    <w:rsid w:val="00EC3711"/>
    <w:rsid w:val="00EC5FBB"/>
    <w:rsid w:val="00ED07A2"/>
    <w:rsid w:val="00ED304F"/>
    <w:rsid w:val="00ED5FDD"/>
    <w:rsid w:val="00EF771A"/>
    <w:rsid w:val="00F01386"/>
    <w:rsid w:val="00F0483B"/>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A740C9"/>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8F60CFB9-FDBE-8848-87A0-02AA4B5C4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0</TotalTime>
  <Pages>8</Pages>
  <Words>1277</Words>
  <Characters>7283</Characters>
  <Application>Microsoft Office Word</Application>
  <DocSecurity>0</DocSecurity>
  <Lines>60</Lines>
  <Paragraphs>17</Paragraphs>
  <ScaleCrop>false</ScaleCrop>
  <Company>qks</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 Fei</cp:lastModifiedBy>
  <cp:revision>87</cp:revision>
  <cp:lastPrinted>2019-01-15T04:35:00Z</cp:lastPrinted>
  <dcterms:created xsi:type="dcterms:W3CDTF">2019-07-26T07:56:00Z</dcterms:created>
  <dcterms:modified xsi:type="dcterms:W3CDTF">2019-08-02T15:55:00Z</dcterms:modified>
</cp:coreProperties>
</file>